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D87B4A" w14:textId="61DF151D" w:rsidR="0092402E" w:rsidRDefault="0092402E">
      <w:r>
        <w:t>PRP HAIR RESTORATION.PAGE.NEW BEAUTY.MZ</w:t>
      </w:r>
    </w:p>
    <w:p w14:paraId="6A428E9C" w14:textId="77777777" w:rsidR="008E542B" w:rsidRDefault="008E542B" w:rsidP="008E542B">
      <w:pPr>
        <w:rPr>
          <w:rFonts w:cstheme="minorHAnsi"/>
          <w:sz w:val="24"/>
          <w:szCs w:val="24"/>
        </w:rPr>
      </w:pPr>
      <w:r>
        <w:rPr>
          <w:rFonts w:cstheme="minorHAnsi"/>
          <w:sz w:val="24"/>
          <w:szCs w:val="24"/>
        </w:rPr>
        <w:t>/PRP hair restoration</w:t>
      </w:r>
    </w:p>
    <w:p w14:paraId="1665DEAD" w14:textId="072F1024" w:rsidR="008E542B" w:rsidRDefault="008E542B" w:rsidP="008E542B">
      <w:pPr>
        <w:rPr>
          <w:rFonts w:cstheme="minorHAnsi"/>
          <w:sz w:val="24"/>
          <w:szCs w:val="24"/>
        </w:rPr>
      </w:pPr>
      <w:r>
        <w:rPr>
          <w:rFonts w:cstheme="minorHAnsi"/>
          <w:sz w:val="24"/>
          <w:szCs w:val="24"/>
        </w:rPr>
        <w:t xml:space="preserve">KW </w:t>
      </w:r>
      <w:r w:rsidR="00E85616">
        <w:rPr>
          <w:rFonts w:cstheme="minorHAnsi"/>
          <w:sz w:val="24"/>
          <w:szCs w:val="24"/>
        </w:rPr>
        <w:t>PRP</w:t>
      </w:r>
      <w:r>
        <w:rPr>
          <w:rFonts w:cstheme="minorHAnsi"/>
          <w:sz w:val="24"/>
          <w:szCs w:val="24"/>
        </w:rPr>
        <w:t xml:space="preserve"> hair restoration</w:t>
      </w:r>
    </w:p>
    <w:p w14:paraId="1A95E55E" w14:textId="217E4BB9" w:rsidR="008E542B" w:rsidRPr="00BB75E9" w:rsidRDefault="008E542B" w:rsidP="008E542B">
      <w:pPr>
        <w:rPr>
          <w:rFonts w:cstheme="minorHAnsi"/>
          <w:sz w:val="24"/>
          <w:szCs w:val="24"/>
        </w:rPr>
      </w:pPr>
      <w:r>
        <w:t xml:space="preserve">META: </w:t>
      </w:r>
      <w:r>
        <w:rPr>
          <w:rFonts w:cstheme="minorHAnsi"/>
          <w:sz w:val="24"/>
          <w:szCs w:val="24"/>
        </w:rPr>
        <w:t>PRP Hair restoration is a safe and effective solution for hair loss and hair thinning. Restore hair naturally without surgery, chemicals, or medication.</w:t>
      </w:r>
    </w:p>
    <w:p w14:paraId="3D12F035" w14:textId="78C4D541" w:rsidR="008E542B" w:rsidRDefault="008E542B">
      <w:r>
        <w:t xml:space="preserve">PRP HAIR </w:t>
      </w:r>
      <w:r w:rsidR="00E85616">
        <w:t>RESTORATION:</w:t>
      </w:r>
      <w:r>
        <w:t xml:space="preserve"> HAIR LOSS + THINNING HAIR TREATMENT</w:t>
      </w:r>
    </w:p>
    <w:p w14:paraId="3929718E" w14:textId="03E8597D" w:rsidR="008E6630" w:rsidRDefault="008E6630">
      <w:r>
        <w:t>PRP hair restoration taps into the body’s powerful healing properties to increase hair count, thickness, and density. It is a natural, minimally invasive solution for hair loss and hair thinning. Many men and women chose this non-surgical alternative to</w:t>
      </w:r>
      <w:r w:rsidR="00287679">
        <w:t xml:space="preserve"> a</w:t>
      </w:r>
      <w:r>
        <w:t xml:space="preserve"> hair transplant to restore a beautiful, full head of hair without surgery, chemicals, or medication.</w:t>
      </w:r>
    </w:p>
    <w:p w14:paraId="78774E49" w14:textId="0E283D6F" w:rsidR="008E542B" w:rsidRDefault="008E542B" w:rsidP="002C01AB">
      <w:r>
        <w:t>WHY CHOOSE PRP TREATMENTS FOR HAIR LOSS OR HAIR THINNING?</w:t>
      </w:r>
    </w:p>
    <w:p w14:paraId="38C97848" w14:textId="7FCD79AA" w:rsidR="008E6630" w:rsidRDefault="008E6630" w:rsidP="00E94F37">
      <w:pPr>
        <w:pStyle w:val="ListParagraph"/>
        <w:numPr>
          <w:ilvl w:val="0"/>
          <w:numId w:val="2"/>
        </w:numPr>
      </w:pPr>
      <w:r>
        <w:t>Naturally restore balding or thinning hair</w:t>
      </w:r>
    </w:p>
    <w:p w14:paraId="2D30A3F7" w14:textId="2B178D6D" w:rsidR="00E24B32" w:rsidRDefault="008E6630" w:rsidP="00E94F37">
      <w:pPr>
        <w:pStyle w:val="ListParagraph"/>
        <w:numPr>
          <w:ilvl w:val="0"/>
          <w:numId w:val="2"/>
        </w:numPr>
      </w:pPr>
      <w:r>
        <w:t>Increase hair count, thickness</w:t>
      </w:r>
      <w:r w:rsidR="00E24B32">
        <w:t xml:space="preserve"> + density</w:t>
      </w:r>
    </w:p>
    <w:p w14:paraId="3AD03A10" w14:textId="52647EF8" w:rsidR="00E24B32" w:rsidRDefault="00E85616" w:rsidP="00E94F37">
      <w:pPr>
        <w:pStyle w:val="ListParagraph"/>
        <w:numPr>
          <w:ilvl w:val="0"/>
          <w:numId w:val="2"/>
        </w:numPr>
      </w:pPr>
      <w:r>
        <w:t>Stimulate</w:t>
      </w:r>
      <w:r w:rsidR="00E24B32">
        <w:t xml:space="preserve"> hair growth</w:t>
      </w:r>
    </w:p>
    <w:p w14:paraId="3D2462CD" w14:textId="724298D3" w:rsidR="00E24B32" w:rsidRDefault="00E24B32" w:rsidP="00E94F37">
      <w:pPr>
        <w:pStyle w:val="ListParagraph"/>
        <w:numPr>
          <w:ilvl w:val="0"/>
          <w:numId w:val="2"/>
        </w:numPr>
      </w:pPr>
      <w:r>
        <w:t>Thicken thinning hair</w:t>
      </w:r>
    </w:p>
    <w:p w14:paraId="51FA353D" w14:textId="7FEDBCA0" w:rsidR="00E24B32" w:rsidRDefault="00E24B32" w:rsidP="00E94F37">
      <w:pPr>
        <w:pStyle w:val="ListParagraph"/>
        <w:numPr>
          <w:ilvl w:val="0"/>
          <w:numId w:val="2"/>
        </w:numPr>
      </w:pPr>
      <w:r>
        <w:t>Strengthen hair follicles</w:t>
      </w:r>
    </w:p>
    <w:p w14:paraId="380BED7A" w14:textId="07AC4789" w:rsidR="00E24B32" w:rsidRDefault="00E24B32" w:rsidP="00E94F37">
      <w:pPr>
        <w:pStyle w:val="ListParagraph"/>
        <w:numPr>
          <w:ilvl w:val="0"/>
          <w:numId w:val="2"/>
        </w:numPr>
      </w:pPr>
      <w:r>
        <w:t>Natural</w:t>
      </w:r>
      <w:r w:rsidR="00E85616">
        <w:t>-</w:t>
      </w:r>
      <w:r>
        <w:t>looking results</w:t>
      </w:r>
    </w:p>
    <w:p w14:paraId="3FE9C238" w14:textId="7740FBE7" w:rsidR="00E24B32" w:rsidRDefault="00E24B32" w:rsidP="00E94F37">
      <w:pPr>
        <w:pStyle w:val="ListParagraph"/>
        <w:numPr>
          <w:ilvl w:val="0"/>
          <w:numId w:val="2"/>
        </w:numPr>
      </w:pPr>
      <w:r>
        <w:t>No unsightly sca</w:t>
      </w:r>
      <w:r w:rsidR="00E85616">
        <w:t>r</w:t>
      </w:r>
      <w:r>
        <w:t xml:space="preserve">ring </w:t>
      </w:r>
    </w:p>
    <w:p w14:paraId="00DE89FC" w14:textId="019F851A" w:rsidR="00E94F37" w:rsidRDefault="00E94F37" w:rsidP="00E94F37">
      <w:pPr>
        <w:pStyle w:val="ListParagraph"/>
        <w:numPr>
          <w:ilvl w:val="0"/>
          <w:numId w:val="2"/>
        </w:numPr>
      </w:pPr>
      <w:r>
        <w:t>FDA cleared + scientifically proven</w:t>
      </w:r>
    </w:p>
    <w:p w14:paraId="7A06D30C" w14:textId="20D299B3" w:rsidR="008E6630" w:rsidRDefault="00E94F37" w:rsidP="00E94F37">
      <w:pPr>
        <w:pStyle w:val="ListParagraph"/>
        <w:numPr>
          <w:ilvl w:val="0"/>
          <w:numId w:val="2"/>
        </w:numPr>
      </w:pPr>
      <w:r>
        <w:t>Ideal for both men and women</w:t>
      </w:r>
    </w:p>
    <w:p w14:paraId="284781C1" w14:textId="4C82A659" w:rsidR="002C01AB" w:rsidRDefault="002C01AB" w:rsidP="002C01AB">
      <w:r w:rsidRPr="00B75AA1">
        <w:rPr>
          <w:highlight w:val="yellow"/>
        </w:rPr>
        <w:t>PRP FOR HAIR LOSS BEFORE AND AFTER*</w:t>
      </w:r>
    </w:p>
    <w:p w14:paraId="4B3494CD" w14:textId="2721AF3D" w:rsidR="00DB6234" w:rsidRDefault="00DB6234" w:rsidP="002C01AB">
      <w:r>
        <w:t xml:space="preserve">Before and after images of actual PRP hair restoration patients demonstrate naturally looking improvement to thinning hair or hair loss. However, as with any cosmetic treatment, results may </w:t>
      </w:r>
      <w:r w:rsidR="00E85616">
        <w:t>vary. *</w:t>
      </w:r>
      <w:r>
        <w:t xml:space="preserve"> The best way to ensure stellar outcomes, like those depicted in these before and after images, is to </w:t>
      </w:r>
      <w:r w:rsidR="00E85616">
        <w:t>choose</w:t>
      </w:r>
      <w:r w:rsidR="002D2988">
        <w:t xml:space="preserve"> a reputable physician to </w:t>
      </w:r>
      <w:r w:rsidR="00485DFB">
        <w:t xml:space="preserve">conduct this </w:t>
      </w:r>
      <w:r w:rsidR="00E85616">
        <w:t>technique</w:t>
      </w:r>
      <w:r w:rsidR="00485DFB">
        <w:t xml:space="preserve"> sensitive treatment.</w:t>
      </w:r>
    </w:p>
    <w:p w14:paraId="5A498DAC" w14:textId="28472544" w:rsidR="002C01AB" w:rsidRDefault="008431FB" w:rsidP="002C01AB">
      <w:r>
        <w:t>WHAT</w:t>
      </w:r>
      <w:r w:rsidR="001B41B6">
        <w:t xml:space="preserve"> CAUSES OF HAIR LOSS AND HAIR </w:t>
      </w:r>
      <w:r w:rsidR="00E85616">
        <w:t>THINNING?</w:t>
      </w:r>
    </w:p>
    <w:p w14:paraId="75092F2A" w14:textId="1AB67E42" w:rsidR="001B41B6" w:rsidRDefault="00E94F37" w:rsidP="002C01AB">
      <w:r>
        <w:t>Female and male pattern balding, technically known as androgenic alopecia, is the leading cause of hair loss, receding hairlines, and hair thinning.</w:t>
      </w:r>
      <w:r w:rsidR="001B41B6">
        <w:t xml:space="preserve"> This type of </w:t>
      </w:r>
      <w:r w:rsidR="00E85616">
        <w:t>hair loss</w:t>
      </w:r>
      <w:r w:rsidR="001B41B6">
        <w:t xml:space="preserve"> is primarily </w:t>
      </w:r>
      <w:r w:rsidR="00E85616">
        <w:t>genetic but</w:t>
      </w:r>
      <w:r w:rsidR="001B41B6">
        <w:t xml:space="preserve"> can be acerbated by environmental factors. Androgenic </w:t>
      </w:r>
      <w:r w:rsidR="00E85616">
        <w:t>alopecia damages</w:t>
      </w:r>
      <w:r w:rsidR="001B41B6">
        <w:t xml:space="preserve"> hair in two main ways:</w:t>
      </w:r>
    </w:p>
    <w:p w14:paraId="0AE0E9FB" w14:textId="6780A47F" w:rsidR="001B41B6" w:rsidRDefault="001B41B6" w:rsidP="001B41B6">
      <w:pPr>
        <w:pStyle w:val="ListParagraph"/>
        <w:numPr>
          <w:ilvl w:val="0"/>
          <w:numId w:val="3"/>
        </w:numPr>
      </w:pPr>
      <w:r>
        <w:t>It shortens the anagen phase of hair growth. This is the active growing phase of the hair growth cycle. This prevents hair from properly regrowing.</w:t>
      </w:r>
    </w:p>
    <w:p w14:paraId="08E275B3" w14:textId="5AD9B4A4" w:rsidR="001B41B6" w:rsidRDefault="001B41B6" w:rsidP="001B41B6">
      <w:pPr>
        <w:pStyle w:val="ListParagraph"/>
        <w:numPr>
          <w:ilvl w:val="0"/>
          <w:numId w:val="3"/>
        </w:numPr>
      </w:pPr>
      <w:r>
        <w:t xml:space="preserve">It shrinks hair follicles. This is known as “follicular miniaturization” It shortens the hair shaft, causing hair to become shorter, thinner, and weaker. </w:t>
      </w:r>
    </w:p>
    <w:p w14:paraId="1A74B286" w14:textId="77777777" w:rsidR="001B41B6" w:rsidRDefault="001B41B6" w:rsidP="001B41B6">
      <w:r>
        <w:t>WHAT IS PRP THERAPY?</w:t>
      </w:r>
    </w:p>
    <w:p w14:paraId="09F17A7A" w14:textId="524C7A98" w:rsidR="001B41B6" w:rsidRDefault="001B41B6" w:rsidP="001B41B6">
      <w:pPr>
        <w:rPr>
          <w:u w:val="single"/>
        </w:rPr>
      </w:pPr>
      <w:r>
        <w:t xml:space="preserve">PRP stands for </w:t>
      </w:r>
      <w:r w:rsidR="00E85616">
        <w:t>Platelet</w:t>
      </w:r>
      <w:r>
        <w:t xml:space="preserve"> Rich Plasma. PRP is processed from a sample of the patient’s blood, creating a serum rich in vital proteins, stem cells, and other growth factors. PRP is utilized in numerous </w:t>
      </w:r>
      <w:r w:rsidR="00E85616">
        <w:t>therapeutic</w:t>
      </w:r>
      <w:r>
        <w:t xml:space="preserve"> </w:t>
      </w:r>
      <w:r>
        <w:lastRenderedPageBreak/>
        <w:t xml:space="preserve">settings. This includes physical therapy, wherein the </w:t>
      </w:r>
      <w:r w:rsidR="00E85616">
        <w:t>plasma promotes</w:t>
      </w:r>
      <w:r>
        <w:t xml:space="preserve"> healing and tissue regeneration of sport’s injuries. PRP is also used in skin rejuvenation. This includes treatments such as the PRP facial (</w:t>
      </w:r>
      <w:r w:rsidRPr="001B41B6">
        <w:rPr>
          <w:u w:val="single"/>
        </w:rPr>
        <w:t>vampire facial</w:t>
      </w:r>
      <w:r>
        <w:t>) and PRP facelift (</w:t>
      </w:r>
      <w:r w:rsidRPr="001B41B6">
        <w:rPr>
          <w:u w:val="single"/>
        </w:rPr>
        <w:t>vampire facelift.)</w:t>
      </w:r>
    </w:p>
    <w:p w14:paraId="251B524D" w14:textId="40300F45" w:rsidR="001B41B6" w:rsidRDefault="001B41B6" w:rsidP="001B41B6">
      <w:r>
        <w:t>PRP FOR HAIR LOSS AND HAIR THINNING</w:t>
      </w:r>
    </w:p>
    <w:p w14:paraId="377C8FB9" w14:textId="5DC1B890" w:rsidR="00367551" w:rsidRDefault="001B41B6" w:rsidP="001B41B6">
      <w:r>
        <w:t xml:space="preserve">Similar to how PRP stimulates regeneration in sport’s injuries or skin, Platelet Rich Plasma can also stimulate hair growth. PRP therapy for hair loss or thinning begins with processing a sample of the patient’s blood to create a serum </w:t>
      </w:r>
      <w:r w:rsidR="008431FB">
        <w:t>rich in</w:t>
      </w:r>
      <w:r>
        <w:t xml:space="preserve"> growth factors. The </w:t>
      </w:r>
      <w:r w:rsidR="00E85616">
        <w:t>plasma</w:t>
      </w:r>
      <w:r>
        <w:t xml:space="preserve"> is then injected in the affected areas of the scalp. </w:t>
      </w:r>
      <w:r w:rsidR="00367551">
        <w:t xml:space="preserve"> The outpatient procedure is fast, convenient, and painless. There is little to no downtime.</w:t>
      </w:r>
    </w:p>
    <w:p w14:paraId="0EC6B1EC" w14:textId="19E9C022" w:rsidR="001B41B6" w:rsidRDefault="001B41B6" w:rsidP="001B41B6">
      <w:r>
        <w:t>The plasma, rich in stem cells, proteins, and</w:t>
      </w:r>
      <w:r w:rsidR="00367551">
        <w:t xml:space="preserve"> growth hormones rejuvenates hair growth in two main ways:</w:t>
      </w:r>
    </w:p>
    <w:p w14:paraId="2CA8600F" w14:textId="3BF8B003" w:rsidR="00367551" w:rsidRDefault="00367551" w:rsidP="00367551">
      <w:pPr>
        <w:pStyle w:val="ListParagraph"/>
        <w:numPr>
          <w:ilvl w:val="0"/>
          <w:numId w:val="4"/>
        </w:numPr>
      </w:pPr>
      <w:r>
        <w:t xml:space="preserve">PRP stimulates the anagen phase of the hair growth cycle. By extending the active growing phase of hair growth, dormant hair follicles awaken. This stops hair loss and promotes hair regrowth. </w:t>
      </w:r>
    </w:p>
    <w:p w14:paraId="067EBA43" w14:textId="0152245F" w:rsidR="00367551" w:rsidRDefault="00367551" w:rsidP="00367551">
      <w:pPr>
        <w:pStyle w:val="ListParagraph"/>
        <w:numPr>
          <w:ilvl w:val="0"/>
          <w:numId w:val="4"/>
        </w:numPr>
      </w:pPr>
      <w:r>
        <w:t>PRP rejuvenates the hair follicle. It regenerates the hair shaft</w:t>
      </w:r>
      <w:r w:rsidR="008431FB">
        <w:t xml:space="preserve">, making </w:t>
      </w:r>
      <w:r>
        <w:t xml:space="preserve">it </w:t>
      </w:r>
      <w:r w:rsidR="00E85616">
        <w:t>more durable</w:t>
      </w:r>
      <w:r>
        <w:t xml:space="preserve"> and healthier. This reverses </w:t>
      </w:r>
      <w:r w:rsidR="00E85616">
        <w:t>follicular</w:t>
      </w:r>
      <w:r>
        <w:t xml:space="preserve"> miniaturization. The result is thicker, denser hair.</w:t>
      </w:r>
    </w:p>
    <w:p w14:paraId="375F10C8" w14:textId="675317F5" w:rsidR="002C01AB" w:rsidRDefault="002C01AB" w:rsidP="002C01AB">
      <w:r w:rsidRPr="008431FB">
        <w:t>PRP HAIR TREATMENT REVIEWS IN SCIENCE</w:t>
      </w:r>
    </w:p>
    <w:p w14:paraId="79CAF61B" w14:textId="3538BE1B" w:rsidR="00E9168E" w:rsidRDefault="00E9168E" w:rsidP="002C01AB">
      <w:r>
        <w:t xml:space="preserve">PRP hair treatment reviews from clinical studies </w:t>
      </w:r>
      <w:r w:rsidR="008E542B">
        <w:t>demonstrate the safety and efficacy of this treatment. Some of the more noteworthy reviews include:</w:t>
      </w:r>
    </w:p>
    <w:p w14:paraId="22091E35" w14:textId="54FC588A" w:rsidR="008E542B" w:rsidRPr="00036299" w:rsidRDefault="008E542B" w:rsidP="008E542B">
      <w:pPr>
        <w:ind w:left="720"/>
        <w:rPr>
          <w:rFonts w:cstheme="minorHAnsi"/>
          <w:b/>
          <w:sz w:val="24"/>
          <w:szCs w:val="24"/>
        </w:rPr>
      </w:pPr>
      <w:r>
        <w:rPr>
          <w:rFonts w:cstheme="minorHAnsi"/>
          <w:sz w:val="24"/>
          <w:szCs w:val="24"/>
        </w:rPr>
        <w:t>The</w:t>
      </w:r>
      <w:r w:rsidRPr="00BB75E9">
        <w:rPr>
          <w:rFonts w:cstheme="minorHAnsi"/>
          <w:sz w:val="24"/>
          <w:szCs w:val="24"/>
        </w:rPr>
        <w:t xml:space="preserve"> scientific </w:t>
      </w:r>
      <w:r w:rsidR="00E85616">
        <w:rPr>
          <w:rFonts w:cstheme="minorHAnsi"/>
          <w:sz w:val="24"/>
          <w:szCs w:val="24"/>
        </w:rPr>
        <w:t>evaluation</w:t>
      </w:r>
      <w:r w:rsidRPr="00BB75E9">
        <w:rPr>
          <w:rFonts w:cstheme="minorHAnsi"/>
          <w:sz w:val="24"/>
          <w:szCs w:val="24"/>
        </w:rPr>
        <w:t xml:space="preserve"> of PRP hair restoration, “Platelet-Rich Plasma in Androgenic Alopecia,” published in the </w:t>
      </w:r>
      <w:r w:rsidRPr="00BB75E9">
        <w:rPr>
          <w:rFonts w:cstheme="minorHAnsi"/>
          <w:i/>
          <w:sz w:val="24"/>
          <w:szCs w:val="24"/>
        </w:rPr>
        <w:t>Journal of Cutaneous and Aesthetic Surgery</w:t>
      </w:r>
      <w:r>
        <w:rPr>
          <w:rFonts w:cstheme="minorHAnsi"/>
          <w:i/>
          <w:sz w:val="24"/>
          <w:szCs w:val="24"/>
        </w:rPr>
        <w:t xml:space="preserve">. </w:t>
      </w:r>
      <w:r>
        <w:rPr>
          <w:rFonts w:cstheme="minorHAnsi"/>
          <w:iCs/>
          <w:sz w:val="24"/>
          <w:szCs w:val="24"/>
        </w:rPr>
        <w:t>This review found that</w:t>
      </w:r>
      <w:r w:rsidRPr="00BB75E9">
        <w:rPr>
          <w:rFonts w:cstheme="minorHAnsi"/>
          <w:sz w:val="24"/>
          <w:szCs w:val="24"/>
        </w:rPr>
        <w:t xml:space="preserve"> </w:t>
      </w:r>
      <w:r w:rsidRPr="00036299">
        <w:rPr>
          <w:rFonts w:cstheme="minorHAnsi"/>
          <w:b/>
          <w:sz w:val="24"/>
          <w:szCs w:val="24"/>
        </w:rPr>
        <w:t>“Considering its excellent safety profile and relatively low cost, PRP hair treatment is a promising treatment option for patients with thinning hair.</w:t>
      </w:r>
      <w:r>
        <w:rPr>
          <w:rFonts w:cstheme="minorHAnsi"/>
          <w:b/>
          <w:sz w:val="24"/>
          <w:szCs w:val="24"/>
        </w:rPr>
        <w:t>”</w:t>
      </w:r>
      <w:r w:rsidRPr="008E542B">
        <w:rPr>
          <w:rFonts w:cstheme="minorHAnsi"/>
          <w:b/>
          <w:sz w:val="24"/>
          <w:szCs w:val="24"/>
          <w:vertAlign w:val="superscript"/>
        </w:rPr>
        <w:t>1</w:t>
      </w:r>
    </w:p>
    <w:p w14:paraId="640058BE" w14:textId="6C41CB49" w:rsidR="008E542B" w:rsidRPr="00BB75E9" w:rsidRDefault="008E542B" w:rsidP="008E542B">
      <w:pPr>
        <w:ind w:left="720"/>
        <w:rPr>
          <w:rFonts w:cstheme="minorHAnsi"/>
          <w:sz w:val="24"/>
          <w:szCs w:val="24"/>
        </w:rPr>
      </w:pPr>
      <w:r>
        <w:rPr>
          <w:rFonts w:cstheme="minorHAnsi"/>
          <w:sz w:val="24"/>
          <w:szCs w:val="24"/>
        </w:rPr>
        <w:t>P</w:t>
      </w:r>
      <w:r w:rsidRPr="00BB75E9">
        <w:rPr>
          <w:rFonts w:cstheme="minorHAnsi"/>
          <w:sz w:val="24"/>
          <w:szCs w:val="24"/>
        </w:rPr>
        <w:t>ublished in 2017</w:t>
      </w:r>
      <w:r w:rsidR="008431FB">
        <w:rPr>
          <w:rFonts w:cstheme="minorHAnsi"/>
          <w:sz w:val="24"/>
          <w:szCs w:val="24"/>
        </w:rPr>
        <w:t>,</w:t>
      </w:r>
      <w:r w:rsidRPr="00BB75E9">
        <w:rPr>
          <w:rFonts w:cstheme="minorHAnsi"/>
          <w:sz w:val="24"/>
          <w:szCs w:val="24"/>
        </w:rPr>
        <w:t xml:space="preserve"> in the </w:t>
      </w:r>
      <w:r w:rsidRPr="00BB75E9">
        <w:rPr>
          <w:rFonts w:cstheme="minorHAnsi"/>
          <w:i/>
          <w:sz w:val="24"/>
          <w:szCs w:val="24"/>
        </w:rPr>
        <w:t>Journal of Stomatology, Oral and Maxillofacial Surgery</w:t>
      </w:r>
      <w:r>
        <w:rPr>
          <w:rFonts w:cstheme="minorHAnsi"/>
          <w:i/>
          <w:sz w:val="24"/>
          <w:szCs w:val="24"/>
        </w:rPr>
        <w:t xml:space="preserve">, </w:t>
      </w:r>
      <w:r>
        <w:rPr>
          <w:rFonts w:cstheme="minorHAnsi"/>
          <w:iCs/>
          <w:sz w:val="24"/>
          <w:szCs w:val="24"/>
        </w:rPr>
        <w:t>the study</w:t>
      </w:r>
      <w:r w:rsidRPr="00BB75E9">
        <w:rPr>
          <w:rFonts w:cstheme="minorHAnsi"/>
          <w:sz w:val="24"/>
          <w:szCs w:val="24"/>
        </w:rPr>
        <w:t xml:space="preserve"> “Injections of platelet-rich plasma for androgenic alopecia: A systematic review” </w:t>
      </w:r>
      <w:r>
        <w:rPr>
          <w:rFonts w:cstheme="minorHAnsi"/>
          <w:sz w:val="24"/>
          <w:szCs w:val="24"/>
        </w:rPr>
        <w:t>reported</w:t>
      </w:r>
      <w:r w:rsidRPr="00BB75E9">
        <w:rPr>
          <w:rFonts w:cstheme="minorHAnsi"/>
          <w:sz w:val="24"/>
          <w:szCs w:val="24"/>
        </w:rPr>
        <w:t xml:space="preserve">, </w:t>
      </w:r>
      <w:r w:rsidRPr="00036299">
        <w:rPr>
          <w:rFonts w:cstheme="minorHAnsi"/>
          <w:b/>
          <w:sz w:val="24"/>
          <w:szCs w:val="24"/>
        </w:rPr>
        <w:t>“A significant increase of hair density.”</w:t>
      </w:r>
      <w:r w:rsidRPr="00BB75E9">
        <w:rPr>
          <w:rFonts w:cstheme="minorHAnsi"/>
          <w:sz w:val="24"/>
          <w:szCs w:val="24"/>
        </w:rPr>
        <w:t xml:space="preserve"> The review </w:t>
      </w:r>
      <w:r>
        <w:rPr>
          <w:rFonts w:cstheme="minorHAnsi"/>
          <w:sz w:val="24"/>
          <w:szCs w:val="24"/>
        </w:rPr>
        <w:t xml:space="preserve">noted, </w:t>
      </w:r>
      <w:r w:rsidRPr="00036299">
        <w:rPr>
          <w:rFonts w:cstheme="minorHAnsi"/>
          <w:b/>
          <w:sz w:val="24"/>
          <w:szCs w:val="24"/>
        </w:rPr>
        <w:t>“No major adverse effect was reported</w:t>
      </w:r>
      <w:r>
        <w:rPr>
          <w:rFonts w:cstheme="minorHAnsi"/>
          <w:b/>
          <w:sz w:val="24"/>
          <w:szCs w:val="24"/>
        </w:rPr>
        <w:t xml:space="preserve">.” </w:t>
      </w:r>
      <w:r>
        <w:rPr>
          <w:rFonts w:cstheme="minorHAnsi"/>
          <w:bCs/>
          <w:sz w:val="24"/>
          <w:szCs w:val="24"/>
        </w:rPr>
        <w:t xml:space="preserve"> It concluded,</w:t>
      </w:r>
      <w:r w:rsidRPr="00BB75E9">
        <w:rPr>
          <w:rFonts w:cstheme="minorHAnsi"/>
          <w:sz w:val="24"/>
          <w:szCs w:val="24"/>
        </w:rPr>
        <w:t xml:space="preserve"> </w:t>
      </w:r>
      <w:r w:rsidRPr="00036299">
        <w:rPr>
          <w:rFonts w:cstheme="minorHAnsi"/>
          <w:b/>
          <w:sz w:val="24"/>
          <w:szCs w:val="24"/>
        </w:rPr>
        <w:t>“Overall, the use of PRP injections in patients with androgenic alopecia seems effective with respect to promoting lost hair regrowth, decreasing hair loss and increasing hair thickness</w:t>
      </w:r>
      <w:r w:rsidR="00E85616" w:rsidRPr="00036299">
        <w:rPr>
          <w:rFonts w:cstheme="minorHAnsi"/>
          <w:b/>
          <w:sz w:val="24"/>
          <w:szCs w:val="24"/>
        </w:rPr>
        <w:t>.” ²</w:t>
      </w:r>
    </w:p>
    <w:p w14:paraId="30E3F002" w14:textId="03DB2D3F" w:rsidR="002C01AB" w:rsidRPr="00BB75E9" w:rsidRDefault="008E542B" w:rsidP="002C01AB">
      <w:pPr>
        <w:ind w:left="720"/>
        <w:rPr>
          <w:rFonts w:cstheme="minorHAnsi"/>
          <w:sz w:val="24"/>
          <w:szCs w:val="24"/>
        </w:rPr>
      </w:pPr>
      <w:r>
        <w:rPr>
          <w:rFonts w:cstheme="minorHAnsi"/>
          <w:sz w:val="24"/>
          <w:szCs w:val="24"/>
        </w:rPr>
        <w:t xml:space="preserve">Lastly, </w:t>
      </w:r>
      <w:r w:rsidRPr="00BB75E9">
        <w:rPr>
          <w:rFonts w:cstheme="minorHAnsi"/>
          <w:sz w:val="24"/>
          <w:szCs w:val="24"/>
        </w:rPr>
        <w:t xml:space="preserve">“The Efficacy of platelet-rich plasma in treatment of androgenic alopecia” </w:t>
      </w:r>
      <w:r>
        <w:rPr>
          <w:rFonts w:cstheme="minorHAnsi"/>
          <w:sz w:val="24"/>
          <w:szCs w:val="24"/>
        </w:rPr>
        <w:t xml:space="preserve"> published in </w:t>
      </w:r>
      <w:r w:rsidR="002C01AB" w:rsidRPr="00BB75E9">
        <w:rPr>
          <w:rFonts w:cstheme="minorHAnsi"/>
          <w:sz w:val="24"/>
          <w:szCs w:val="24"/>
        </w:rPr>
        <w:t xml:space="preserve">The </w:t>
      </w:r>
      <w:r w:rsidR="002C01AB" w:rsidRPr="00BB75E9">
        <w:rPr>
          <w:rFonts w:cstheme="minorHAnsi"/>
          <w:i/>
          <w:sz w:val="24"/>
          <w:szCs w:val="24"/>
        </w:rPr>
        <w:t>Asian Journal of Transfusion Science</w:t>
      </w:r>
      <w:r>
        <w:rPr>
          <w:rFonts w:cstheme="minorHAnsi"/>
          <w:sz w:val="24"/>
          <w:szCs w:val="24"/>
        </w:rPr>
        <w:t xml:space="preserve"> found </w:t>
      </w:r>
      <w:r w:rsidR="002C01AB" w:rsidRPr="00BB75E9">
        <w:rPr>
          <w:rFonts w:cstheme="minorHAnsi"/>
          <w:sz w:val="24"/>
          <w:szCs w:val="24"/>
        </w:rPr>
        <w:t>“</w:t>
      </w:r>
      <w:r w:rsidR="002C01AB" w:rsidRPr="00036299">
        <w:rPr>
          <w:rFonts w:cstheme="minorHAnsi"/>
          <w:b/>
          <w:sz w:val="24"/>
          <w:szCs w:val="24"/>
        </w:rPr>
        <w:t>three months after the treatment, the patients presented clinical improvement in the hair counts, hair thickness, hair root strength, and overall alopecia.”</w:t>
      </w:r>
      <w:r w:rsidR="002C01AB" w:rsidRPr="00BB75E9">
        <w:rPr>
          <w:rFonts w:cstheme="minorHAnsi"/>
          <w:sz w:val="24"/>
          <w:szCs w:val="24"/>
        </w:rPr>
        <w:t xml:space="preserve"> The</w:t>
      </w:r>
      <w:r>
        <w:rPr>
          <w:rFonts w:cstheme="minorHAnsi"/>
          <w:sz w:val="24"/>
          <w:szCs w:val="24"/>
        </w:rPr>
        <w:t xml:space="preserve"> review</w:t>
      </w:r>
      <w:r w:rsidR="002C01AB" w:rsidRPr="00BB75E9">
        <w:rPr>
          <w:rFonts w:cstheme="minorHAnsi"/>
          <w:sz w:val="24"/>
          <w:szCs w:val="24"/>
        </w:rPr>
        <w:t xml:space="preserve"> concluded, </w:t>
      </w:r>
      <w:r w:rsidR="002C01AB" w:rsidRPr="00036299">
        <w:rPr>
          <w:rFonts w:cstheme="minorHAnsi"/>
          <w:b/>
          <w:sz w:val="24"/>
          <w:szCs w:val="24"/>
        </w:rPr>
        <w:t>“PRP appears to be a cheap, effective, and promising therapy for androgenic alopecia with no major adverse effects</w:t>
      </w:r>
      <w:r w:rsidR="00E85616" w:rsidRPr="00036299">
        <w:rPr>
          <w:rFonts w:cstheme="minorHAnsi"/>
          <w:b/>
          <w:sz w:val="24"/>
          <w:szCs w:val="24"/>
        </w:rPr>
        <w:t>.” ³</w:t>
      </w:r>
    </w:p>
    <w:p w14:paraId="7DBA4F5F" w14:textId="77777777" w:rsidR="002C01AB" w:rsidRDefault="002C01AB" w:rsidP="002C01AB"/>
    <w:p w14:paraId="44D6A0C5" w14:textId="77777777" w:rsidR="00367551" w:rsidRDefault="00367551" w:rsidP="00367551">
      <w:r>
        <w:t>PRP FOR HAIR LOSS RESULTS</w:t>
      </w:r>
    </w:p>
    <w:p w14:paraId="1BBBCB91" w14:textId="48A8D3B9" w:rsidR="00367551" w:rsidRDefault="00367551" w:rsidP="002C01AB">
      <w:r>
        <w:lastRenderedPageBreak/>
        <w:t>PRP for hair loss and hair thinning provides natural</w:t>
      </w:r>
      <w:r w:rsidR="00E85616">
        <w:t>-</w:t>
      </w:r>
      <w:r>
        <w:t>looking results. Individual experiences vary</w:t>
      </w:r>
      <w:r w:rsidR="008431FB">
        <w:t>,</w:t>
      </w:r>
      <w:r>
        <w:t xml:space="preserve"> but most patients enjoy increased hair count, thickness, and density within several weeks after the </w:t>
      </w:r>
      <w:r w:rsidR="00E85616">
        <w:t>therapy. *</w:t>
      </w:r>
      <w:r>
        <w:t xml:space="preserve"> Most patients undergo </w:t>
      </w:r>
      <w:r w:rsidR="00E85616">
        <w:t>four</w:t>
      </w:r>
      <w:r>
        <w:t xml:space="preserve"> treatments, spaced four weeks apart, for optimal results. </w:t>
      </w:r>
    </w:p>
    <w:p w14:paraId="5C24A6C8" w14:textId="0FF3EC45" w:rsidR="002C01AB" w:rsidRDefault="002C01AB" w:rsidP="002C01AB">
      <w:r>
        <w:t xml:space="preserve">HOW MUCH DOES A </w:t>
      </w:r>
      <w:r w:rsidRPr="00B75AA1">
        <w:rPr>
          <w:highlight w:val="yellow"/>
        </w:rPr>
        <w:t>PRP HAIR TREATMENT COST?</w:t>
      </w:r>
    </w:p>
    <w:p w14:paraId="292EC595" w14:textId="0FCF31CF" w:rsidR="00485DFB" w:rsidRDefault="00485DFB" w:rsidP="002C01AB">
      <w:r>
        <w:t>PRP treatments are customized to the unique needs and aesthetic goals of the individual patient. Therefore, PRP hair treatment prices vary. During your consultation, PRP treatment cost</w:t>
      </w:r>
      <w:r w:rsidR="00E85616">
        <w:t>s</w:t>
      </w:r>
      <w:r>
        <w:t xml:space="preserve"> will be covered in detail, including financing options and ways to save</w:t>
      </w:r>
      <w:r w:rsidR="008431FB">
        <w:t xml:space="preserve"> on this treatment</w:t>
      </w:r>
      <w:r>
        <w:t>.</w:t>
      </w:r>
    </w:p>
    <w:p w14:paraId="5513971B" w14:textId="3D27D2A2" w:rsidR="002C01AB" w:rsidRDefault="002C01AB" w:rsidP="002C01AB">
      <w:r w:rsidRPr="00B75AA1">
        <w:rPr>
          <w:highlight w:val="yellow"/>
        </w:rPr>
        <w:t>PRP FOR HAIR LOSS</w:t>
      </w:r>
      <w:r>
        <w:t xml:space="preserve"> NEAR ME</w:t>
      </w:r>
      <w:r w:rsidR="008431FB">
        <w:t xml:space="preserve"> | WESTPORT, CT</w:t>
      </w:r>
    </w:p>
    <w:p w14:paraId="6AB86684" w14:textId="075D4C23" w:rsidR="00DB6234" w:rsidRDefault="00DB6234" w:rsidP="002C01AB">
      <w:r>
        <w:t xml:space="preserve">Reclaim the youthful confidence that comes with a full head of thick, healthy hair. </w:t>
      </w:r>
      <w:r w:rsidRPr="00A34DE6">
        <w:t xml:space="preserve">Get started </w:t>
      </w:r>
      <w:r>
        <w:t xml:space="preserve">with your PRP hair treatment </w:t>
      </w:r>
      <w:r w:rsidRPr="00A34DE6">
        <w:t xml:space="preserve">today by scheduling a free consultation with New Beauty and Wellness, the premier </w:t>
      </w:r>
      <w:r>
        <w:t>center for PRP treatments in</w:t>
      </w:r>
      <w:r w:rsidRPr="00A34DE6">
        <w:t xml:space="preserve"> Westport, CT. Contact New Beauty and </w:t>
      </w:r>
      <w:r w:rsidR="00E85616" w:rsidRPr="00A34DE6">
        <w:t>Wellness by</w:t>
      </w:r>
      <w:r w:rsidRPr="00A34DE6">
        <w:t xml:space="preserve"> calling (203) 883-5112. Or reach out online by filling out the form below.</w:t>
      </w:r>
    </w:p>
    <w:p w14:paraId="49EEAE7E" w14:textId="4A5B2EA2" w:rsidR="002C01AB" w:rsidRDefault="002C01AB" w:rsidP="002C01AB">
      <w:r>
        <w:t>SOURCES</w:t>
      </w:r>
    </w:p>
    <w:p w14:paraId="1F4EAD36" w14:textId="77777777" w:rsidR="002C01AB" w:rsidRPr="00853B57" w:rsidRDefault="002C01AB" w:rsidP="002C01AB">
      <w:pPr>
        <w:rPr>
          <w:rFonts w:ascii="Arial" w:hAnsi="Arial" w:cs="Arial"/>
          <w:color w:val="303030"/>
          <w:sz w:val="20"/>
          <w:szCs w:val="20"/>
          <w:shd w:val="clear" w:color="auto" w:fill="FFFFFF"/>
        </w:rPr>
      </w:pPr>
      <w:r>
        <w:rPr>
          <w:rFonts w:cstheme="minorHAnsi"/>
        </w:rPr>
        <w:t>¹ “</w:t>
      </w:r>
      <w:hyperlink r:id="rId5" w:history="1">
        <w:r w:rsidRPr="00CE3D84">
          <w:rPr>
            <w:rStyle w:val="Hyperlink"/>
          </w:rPr>
          <w:t>Platelet-Rich Plasma in Androgeni</w:t>
        </w:r>
        <w:r w:rsidRPr="00CE3D84">
          <w:rPr>
            <w:rStyle w:val="Hyperlink"/>
          </w:rPr>
          <w:t>c</w:t>
        </w:r>
        <w:r w:rsidRPr="00CE3D84">
          <w:rPr>
            <w:rStyle w:val="Hyperlink"/>
          </w:rPr>
          <w:t xml:space="preserve"> Alopecia</w:t>
        </w:r>
      </w:hyperlink>
      <w:r>
        <w:rPr>
          <w:rStyle w:val="Hyperlink"/>
        </w:rPr>
        <w:t>.”</w:t>
      </w:r>
      <w:r w:rsidRPr="00853B57">
        <w:rPr>
          <w:rStyle w:val="Hyperlink"/>
          <w:u w:val="none"/>
        </w:rPr>
        <w:t xml:space="preserve"> </w:t>
      </w:r>
      <w:r>
        <w:rPr>
          <w:rFonts w:ascii="Arial" w:hAnsi="Arial" w:cs="Arial"/>
          <w:i/>
          <w:iCs/>
          <w:color w:val="303030"/>
          <w:sz w:val="20"/>
          <w:szCs w:val="20"/>
          <w:shd w:val="clear" w:color="auto" w:fill="FFFFFF"/>
        </w:rPr>
        <w:t>Journal of cutaneous and aesthetic surgery</w:t>
      </w:r>
      <w:r>
        <w:rPr>
          <w:rFonts w:ascii="Arial" w:hAnsi="Arial" w:cs="Arial"/>
          <w:color w:val="303030"/>
          <w:sz w:val="20"/>
          <w:szCs w:val="20"/>
          <w:shd w:val="clear" w:color="auto" w:fill="FFFFFF"/>
        </w:rPr>
        <w:t>. 2014.</w:t>
      </w:r>
    </w:p>
    <w:p w14:paraId="2857B661" w14:textId="77777777" w:rsidR="002C01AB" w:rsidRPr="00853B57" w:rsidRDefault="002C01AB" w:rsidP="002C01AB">
      <w:pPr>
        <w:rPr>
          <w:u w:val="single"/>
        </w:rPr>
      </w:pPr>
      <w:r>
        <w:rPr>
          <w:rFonts w:cstheme="minorHAnsi"/>
        </w:rPr>
        <w:t>² “</w:t>
      </w:r>
      <w:hyperlink r:id="rId6" w:history="1">
        <w:r w:rsidRPr="00CE3D84">
          <w:rPr>
            <w:rStyle w:val="Hyperlink"/>
          </w:rPr>
          <w:t>Injections of platelet-rich plasma for androgenic alopecia: A systematic review</w:t>
        </w:r>
      </w:hyperlink>
      <w:r>
        <w:rPr>
          <w:rStyle w:val="Hyperlink"/>
        </w:rPr>
        <w:t>.</w:t>
      </w:r>
      <w:r w:rsidRPr="00CE3D84">
        <w:t>”</w:t>
      </w:r>
      <w:r w:rsidRPr="00853B57">
        <w:rPr>
          <w:rFonts w:ascii="Segoe UI" w:hAnsi="Segoe UI" w:cs="Segoe UI"/>
          <w:i/>
          <w:iCs/>
          <w:color w:val="212121"/>
          <w:shd w:val="clear" w:color="auto" w:fill="FFFFFF"/>
        </w:rPr>
        <w:t xml:space="preserve"> </w:t>
      </w:r>
      <w:r>
        <w:rPr>
          <w:rFonts w:ascii="Segoe UI" w:hAnsi="Segoe UI" w:cs="Segoe UI"/>
          <w:i/>
          <w:iCs/>
          <w:color w:val="212121"/>
          <w:shd w:val="clear" w:color="auto" w:fill="FFFFFF"/>
        </w:rPr>
        <w:t>Journal of stomatology, oral and maxillofacial surgery</w:t>
      </w:r>
      <w:r>
        <w:rPr>
          <w:rFonts w:ascii="Segoe UI" w:hAnsi="Segoe UI" w:cs="Segoe UI"/>
          <w:color w:val="212121"/>
          <w:shd w:val="clear" w:color="auto" w:fill="FFFFFF"/>
        </w:rPr>
        <w:t xml:space="preserve">. </w:t>
      </w:r>
      <w:r w:rsidRPr="00853B57">
        <w:rPr>
          <w:rFonts w:ascii="Segoe UI" w:hAnsi="Segoe UI" w:cs="Segoe UI"/>
          <w:color w:val="212121"/>
          <w:shd w:val="clear" w:color="auto" w:fill="FFFFFF"/>
        </w:rPr>
        <w:t>2017</w:t>
      </w:r>
      <w:r>
        <w:rPr>
          <w:rFonts w:ascii="Segoe UI" w:hAnsi="Segoe UI" w:cs="Segoe UI"/>
          <w:color w:val="212121"/>
          <w:shd w:val="clear" w:color="auto" w:fill="FFFFFF"/>
        </w:rPr>
        <w:t>.</w:t>
      </w:r>
    </w:p>
    <w:p w14:paraId="47FC5ED6" w14:textId="7EE0C30F" w:rsidR="002C01AB" w:rsidRDefault="002C01AB" w:rsidP="002C01AB">
      <w:pPr>
        <w:rPr>
          <w:rFonts w:ascii="Segoe UI" w:hAnsi="Segoe UI" w:cs="Segoe UI"/>
          <w:color w:val="212121"/>
          <w:shd w:val="clear" w:color="auto" w:fill="FFFFFF"/>
        </w:rPr>
      </w:pPr>
      <w:r>
        <w:rPr>
          <w:rFonts w:cstheme="minorHAnsi"/>
        </w:rPr>
        <w:t>³ ”</w:t>
      </w:r>
      <w:hyperlink r:id="rId7" w:history="1">
        <w:r w:rsidR="00E85616">
          <w:rPr>
            <w:rStyle w:val="Hyperlink"/>
          </w:rPr>
          <w:t xml:space="preserve"> efficacy of platelet-rich plasma in treatment of androgenic alopecia</w:t>
        </w:r>
      </w:hyperlink>
      <w:r>
        <w:rPr>
          <w:rStyle w:val="Hyperlink"/>
        </w:rPr>
        <w:t>.</w:t>
      </w:r>
      <w:r w:rsidRPr="00853B57">
        <w:rPr>
          <w:rStyle w:val="Hyperlink"/>
          <w:u w:val="none"/>
        </w:rPr>
        <w:t>”</w:t>
      </w:r>
      <w:r w:rsidRPr="00853B57">
        <w:t xml:space="preserve">  </w:t>
      </w:r>
      <w:r>
        <w:rPr>
          <w:rFonts w:ascii="Segoe UI" w:hAnsi="Segoe UI" w:cs="Segoe UI"/>
          <w:i/>
          <w:iCs/>
          <w:color w:val="212121"/>
          <w:shd w:val="clear" w:color="auto" w:fill="FFFFFF"/>
        </w:rPr>
        <w:t xml:space="preserve">Asian journal of transfusion science. </w:t>
      </w:r>
      <w:r>
        <w:rPr>
          <w:rFonts w:ascii="Segoe UI" w:hAnsi="Segoe UI" w:cs="Segoe UI"/>
          <w:color w:val="212121"/>
          <w:shd w:val="clear" w:color="auto" w:fill="FFFFFF"/>
        </w:rPr>
        <w:t>2015.</w:t>
      </w:r>
    </w:p>
    <w:p w14:paraId="1E1D9E35" w14:textId="79AC323F" w:rsidR="008E6630" w:rsidRPr="007E56C2" w:rsidRDefault="008E6630" w:rsidP="008E6630">
      <w:bookmarkStart w:id="0" w:name="_Hlk43465054"/>
      <w:r w:rsidRPr="008E6630">
        <w:rPr>
          <w:vertAlign w:val="superscript"/>
        </w:rPr>
        <w:t>4</w:t>
      </w:r>
      <w:r>
        <w:t xml:space="preserve"> </w:t>
      </w:r>
      <w:r>
        <w:t>“</w:t>
      </w:r>
      <w:hyperlink r:id="rId8" w:history="1">
        <w:r w:rsidRPr="007E56C2">
          <w:rPr>
            <w:rStyle w:val="Hyperlink"/>
          </w:rPr>
          <w:t>Platelet-rich plasma, the ultimate secret for youthful skin elixir and hair growth triggering.</w:t>
        </w:r>
      </w:hyperlink>
      <w:r>
        <w:rPr>
          <w:rStyle w:val="Hyperlink"/>
        </w:rPr>
        <w:t>”</w:t>
      </w:r>
      <w:r w:rsidRPr="007E56C2">
        <w:t xml:space="preserve"> </w:t>
      </w:r>
      <w:r w:rsidRPr="00CC1EA3">
        <w:rPr>
          <w:i/>
        </w:rPr>
        <w:t xml:space="preserve">Journal of Cosmetic Dermatology. </w:t>
      </w:r>
      <w:r w:rsidRPr="007E56C2">
        <w:t xml:space="preserve"> 2017</w:t>
      </w:r>
      <w:r w:rsidRPr="00CC1EA3">
        <w:rPr>
          <w:i/>
        </w:rPr>
        <w:t xml:space="preserve">. </w:t>
      </w:r>
    </w:p>
    <w:bookmarkEnd w:id="0"/>
    <w:p w14:paraId="232ADB63" w14:textId="77777777" w:rsidR="008E6630" w:rsidRPr="00853B57" w:rsidRDefault="008E6630" w:rsidP="002C01AB">
      <w:pPr>
        <w:rPr>
          <w:rStyle w:val="Hyperlink"/>
        </w:rPr>
      </w:pPr>
    </w:p>
    <w:p w14:paraId="3CFDC6D8" w14:textId="77777777" w:rsidR="002C01AB" w:rsidRDefault="002C01AB"/>
    <w:p w14:paraId="45ABE13E" w14:textId="77777777" w:rsidR="0092402E" w:rsidRDefault="0092402E"/>
    <w:sectPr w:rsidR="009240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937F7D"/>
    <w:multiLevelType w:val="hybridMultilevel"/>
    <w:tmpl w:val="67AE1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D811F1"/>
    <w:multiLevelType w:val="hybridMultilevel"/>
    <w:tmpl w:val="D6202C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BC60A7"/>
    <w:multiLevelType w:val="hybridMultilevel"/>
    <w:tmpl w:val="86DE8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1A45C3"/>
    <w:multiLevelType w:val="hybridMultilevel"/>
    <w:tmpl w:val="D70800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wszQxNLE0MTYwMTNT0lEKTi0uzszPAykwrAUAQUy33iwAAAA="/>
  </w:docVars>
  <w:rsids>
    <w:rsidRoot w:val="0092402E"/>
    <w:rsid w:val="001B41B6"/>
    <w:rsid w:val="00287679"/>
    <w:rsid w:val="002C01AB"/>
    <w:rsid w:val="002D2988"/>
    <w:rsid w:val="00367551"/>
    <w:rsid w:val="00485DFB"/>
    <w:rsid w:val="004A4B45"/>
    <w:rsid w:val="008431FB"/>
    <w:rsid w:val="008E542B"/>
    <w:rsid w:val="008E6630"/>
    <w:rsid w:val="0092402E"/>
    <w:rsid w:val="00A76227"/>
    <w:rsid w:val="00DB6234"/>
    <w:rsid w:val="00E24B32"/>
    <w:rsid w:val="00E85616"/>
    <w:rsid w:val="00E9168E"/>
    <w:rsid w:val="00E94F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6C6CA"/>
  <w15:chartTrackingRefBased/>
  <w15:docId w15:val="{84775F4B-8328-4EC9-B7E8-61250907B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C01AB"/>
    <w:rPr>
      <w:color w:val="0000FF"/>
      <w:u w:val="single"/>
    </w:rPr>
  </w:style>
  <w:style w:type="character" w:styleId="FollowedHyperlink">
    <w:name w:val="FollowedHyperlink"/>
    <w:basedOn w:val="DefaultParagraphFont"/>
    <w:uiPriority w:val="99"/>
    <w:semiHidden/>
    <w:unhideWhenUsed/>
    <w:rsid w:val="002C01AB"/>
    <w:rPr>
      <w:color w:val="954F72" w:themeColor="followedHyperlink"/>
      <w:u w:val="single"/>
    </w:rPr>
  </w:style>
  <w:style w:type="paragraph" w:styleId="ListParagraph">
    <w:name w:val="List Paragraph"/>
    <w:basedOn w:val="Normal"/>
    <w:uiPriority w:val="34"/>
    <w:qFormat/>
    <w:rsid w:val="00E24B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28887865" TargetMode="External"/><Relationship Id="rId3" Type="http://schemas.openxmlformats.org/officeDocument/2006/relationships/settings" Target="settings.xml"/><Relationship Id="rId7" Type="http://schemas.openxmlformats.org/officeDocument/2006/relationships/hyperlink" Target="https://www.ncbi.nlm.nih.gov/pubmed/2642093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8676455" TargetMode="External"/><Relationship Id="rId5" Type="http://schemas.openxmlformats.org/officeDocument/2006/relationships/hyperlink" Target="https://www.ncbi.nlm.nih.gov/pmc/articles/PMC4134641/"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TotalTime>
  <Pages>3</Pages>
  <Words>1004</Words>
  <Characters>572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0</cp:revision>
  <dcterms:created xsi:type="dcterms:W3CDTF">2020-06-19T19:43:00Z</dcterms:created>
  <dcterms:modified xsi:type="dcterms:W3CDTF">2020-06-19T21:04:00Z</dcterms:modified>
</cp:coreProperties>
</file>